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9547F4" w14:textId="7F6B8FC5" w:rsidR="00F2424A" w:rsidRPr="00F2424A" w:rsidRDefault="00E90919" w:rsidP="00F2424A">
      <w:pPr>
        <w:jc w:val="center"/>
        <w:rPr>
          <w:b/>
          <w:sz w:val="28"/>
        </w:rPr>
      </w:pPr>
      <w:r>
        <w:rPr>
          <w:b/>
          <w:sz w:val="28"/>
        </w:rPr>
        <w:t>2</w:t>
      </w:r>
      <w:r w:rsidRPr="00F2424A">
        <w:rPr>
          <w:b/>
          <w:sz w:val="28"/>
        </w:rPr>
        <w:t>ª. Prova BD II 20</w:t>
      </w:r>
      <w:r w:rsidR="003C3A13">
        <w:rPr>
          <w:b/>
          <w:sz w:val="28"/>
        </w:rPr>
        <w:t>21</w:t>
      </w:r>
      <w:r>
        <w:rPr>
          <w:b/>
          <w:sz w:val="28"/>
        </w:rPr>
        <w:t>-2</w:t>
      </w:r>
      <w:r w:rsidR="005E76AA">
        <w:rPr>
          <w:b/>
          <w:sz w:val="28"/>
        </w:rPr>
        <w:t xml:space="preserve">  Prof. S</w:t>
      </w:r>
      <w:r w:rsidRPr="00F2424A">
        <w:rPr>
          <w:b/>
          <w:sz w:val="28"/>
        </w:rPr>
        <w:t>ergio Serra</w:t>
      </w:r>
      <w:r>
        <w:rPr>
          <w:b/>
          <w:sz w:val="28"/>
        </w:rPr>
        <w:t xml:space="preserve"> - </w:t>
      </w:r>
      <w:r w:rsidR="00E44927">
        <w:rPr>
          <w:b/>
          <w:sz w:val="28"/>
        </w:rPr>
        <w:t>SI</w:t>
      </w:r>
      <w:r w:rsidR="005E76AA">
        <w:rPr>
          <w:b/>
          <w:sz w:val="28"/>
        </w:rPr>
        <w:t xml:space="preserve"> - </w:t>
      </w:r>
      <w:r w:rsidR="00F2424A" w:rsidRPr="00F2424A">
        <w:rPr>
          <w:b/>
          <w:sz w:val="28"/>
        </w:rPr>
        <w:t xml:space="preserve">UFRRJ  </w:t>
      </w:r>
    </w:p>
    <w:p w14:paraId="0FF61FC1" w14:textId="77777777" w:rsidR="00F2424A" w:rsidRDefault="00F2424A">
      <w:r>
        <w:t>Nome:_______________________________________________ Nota: __________________</w:t>
      </w:r>
    </w:p>
    <w:p w14:paraId="702CE6DB" w14:textId="3F6F44B0" w:rsidR="00F2424A" w:rsidRDefault="00F2424A" w:rsidP="00F2424A">
      <w:pPr>
        <w:jc w:val="center"/>
        <w:rPr>
          <w:b/>
        </w:rPr>
      </w:pPr>
      <w:r>
        <w:rPr>
          <w:b/>
        </w:rPr>
        <w:t xml:space="preserve">Prova somente </w:t>
      </w:r>
      <w:r w:rsidR="00E05977">
        <w:rPr>
          <w:b/>
        </w:rPr>
        <w:t xml:space="preserve">via SIGAA. Assine esse documento. Prova </w:t>
      </w:r>
      <w:r>
        <w:rPr>
          <w:b/>
        </w:rPr>
        <w:t xml:space="preserve"> </w:t>
      </w:r>
      <w:r w:rsidR="00CA74F8">
        <w:rPr>
          <w:b/>
        </w:rPr>
        <w:t xml:space="preserve">Com consulta </w:t>
      </w:r>
      <w:r w:rsidR="0065088C">
        <w:rPr>
          <w:b/>
        </w:rPr>
        <w:t>e individual</w:t>
      </w:r>
      <w:r w:rsidR="0096112F">
        <w:rPr>
          <w:b/>
        </w:rPr>
        <w:t>. Prova</w:t>
      </w:r>
      <w:r w:rsidR="0065088C">
        <w:rPr>
          <w:b/>
        </w:rPr>
        <w:t>s</w:t>
      </w:r>
      <w:r w:rsidR="0096112F">
        <w:rPr>
          <w:b/>
        </w:rPr>
        <w:t xml:space="preserve"> corrigidas por comparação</w:t>
      </w:r>
      <w:r w:rsidR="003C3A13">
        <w:rPr>
          <w:b/>
        </w:rPr>
        <w:t xml:space="preserve"> não copie</w:t>
      </w:r>
      <w:r w:rsidR="00E05977">
        <w:rPr>
          <w:b/>
        </w:rPr>
        <w:t xml:space="preserve"> do colega</w:t>
      </w:r>
    </w:p>
    <w:p w14:paraId="05A16529" w14:textId="33BD8D24" w:rsidR="0065088C" w:rsidRDefault="00F2424A">
      <w:r w:rsidRPr="00F2424A">
        <w:rPr>
          <w:b/>
        </w:rPr>
        <w:t>1ª Questão</w:t>
      </w:r>
      <w:r w:rsidR="00E90919">
        <w:rPr>
          <w:b/>
        </w:rPr>
        <w:t xml:space="preserve"> </w:t>
      </w:r>
      <w:r w:rsidR="003C3A13">
        <w:rPr>
          <w:b/>
        </w:rPr>
        <w:t xml:space="preserve">– (4 PONTOS) </w:t>
      </w:r>
      <w:r w:rsidR="00E90919">
        <w:rPr>
          <w:b/>
        </w:rPr>
        <w:t xml:space="preserve"> </w:t>
      </w:r>
      <w:r w:rsidR="0048129D">
        <w:t>O QUE SÃO TRANSAÇÕES EM BANCOS DE DADOS</w:t>
      </w:r>
      <w:r w:rsidR="0065088C">
        <w:t xml:space="preserve"> RELACIONAIS</w:t>
      </w:r>
      <w:r w:rsidR="0048129D">
        <w:t>? QUAIS SUA</w:t>
      </w:r>
      <w:r w:rsidR="0065088C">
        <w:t>S</w:t>
      </w:r>
      <w:r w:rsidR="0048129D">
        <w:t xml:space="preserve"> PRINCIPAIS PROPRIEDADES. </w:t>
      </w:r>
      <w:r w:rsidR="00E05977">
        <w:t xml:space="preserve">Quais os tipos de problemas podem ocorrer se não ocorrer uma gerência eficiente de transações? </w:t>
      </w:r>
      <w:r w:rsidR="0048129D">
        <w:t xml:space="preserve">Explique </w:t>
      </w:r>
      <w:r w:rsidR="0065088C">
        <w:t xml:space="preserve">detalhadamente </w:t>
      </w:r>
      <w:r w:rsidR="0048129D">
        <w:t>cada uma delas</w:t>
      </w:r>
      <w:r w:rsidR="003C3A13">
        <w:t>, descreva tecnicamente um exemplo</w:t>
      </w:r>
    </w:p>
    <w:p w14:paraId="1BB28447" w14:textId="256D6A04" w:rsidR="00F2424A" w:rsidRDefault="00F2424A">
      <w:r w:rsidRPr="00F2424A">
        <w:rPr>
          <w:b/>
        </w:rPr>
        <w:t>2ª. Questão</w:t>
      </w:r>
      <w:r w:rsidR="00E90919">
        <w:rPr>
          <w:b/>
        </w:rPr>
        <w:t xml:space="preserve"> - </w:t>
      </w:r>
      <w:r w:rsidR="003C3A13">
        <w:rPr>
          <w:b/>
        </w:rPr>
        <w:t xml:space="preserve">(4 PONTOS) </w:t>
      </w:r>
      <w:r w:rsidR="00E05977">
        <w:rPr>
          <w:b/>
        </w:rPr>
        <w:t xml:space="preserve"> O que são deadlocks e impasses? Quais as diferenças?</w:t>
      </w:r>
      <w:r w:rsidR="003C3A13">
        <w:rPr>
          <w:b/>
        </w:rPr>
        <w:t xml:space="preserve"> </w:t>
      </w:r>
      <w:r>
        <w:t>Descreva, em detalhes, o funcionamento do</w:t>
      </w:r>
      <w:r w:rsidR="0065088C">
        <w:t>s</w:t>
      </w:r>
      <w:r>
        <w:t xml:space="preserve"> algoritmo</w:t>
      </w:r>
      <w:r w:rsidR="0065088C">
        <w:t>s</w:t>
      </w:r>
      <w:r>
        <w:t xml:space="preserve"> de </w:t>
      </w:r>
      <w:r w:rsidR="0048129D">
        <w:t>prevenção e eliminação de deadlocks</w:t>
      </w:r>
      <w:r w:rsidR="0065088C">
        <w:t>.</w:t>
      </w:r>
      <w:r w:rsidR="003C3A13">
        <w:t xml:space="preserve"> Explique</w:t>
      </w:r>
      <w:r w:rsidR="00E05977">
        <w:t xml:space="preserve"> e compare as diferenças de</w:t>
      </w:r>
      <w:r w:rsidR="003C3A13">
        <w:t xml:space="preserve"> como eles são materializados nos SGBD</w:t>
      </w:r>
      <w:r w:rsidR="00E05977">
        <w:t>s</w:t>
      </w:r>
      <w:r w:rsidR="003C3A13">
        <w:t xml:space="preserve"> MySQL e Postgresql.</w:t>
      </w:r>
    </w:p>
    <w:p w14:paraId="3884C8B4" w14:textId="6CA8F72B" w:rsidR="003C3A13" w:rsidRDefault="003C3A13">
      <w:r>
        <w:t xml:space="preserve">Até 2 pontos </w:t>
      </w:r>
      <w:r w:rsidR="006F3D93">
        <w:t xml:space="preserve">serão </w:t>
      </w:r>
      <w:r>
        <w:t xml:space="preserve"> </w:t>
      </w:r>
      <w:r w:rsidR="006F3D93">
        <w:t>inseridos</w:t>
      </w:r>
      <w:r>
        <w:t xml:space="preserve"> na AV2 apenas para aqueles que apresentaram o trabalho prático em sala de aula</w:t>
      </w:r>
      <w:r w:rsidR="006F3D93">
        <w:t>.</w:t>
      </w:r>
    </w:p>
    <w:p w14:paraId="729A6AE5" w14:textId="77777777" w:rsidR="0065088C" w:rsidRDefault="0065088C"/>
    <w:p w14:paraId="5D73367E" w14:textId="5C7779AB" w:rsidR="00F2424A" w:rsidRDefault="00F2424A"/>
    <w:sectPr w:rsidR="00F2424A" w:rsidSect="00E5599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xMzCzMzQ2MjC1MLEyUdpeDU4uLM/DyQAuNaABYczZ4sAAAA"/>
    <w:docVar w:name="__grammarly61__i" w:val="H4sIAAAAAAAEAKtWckksSQxILCpxzi/NK1GyMqwFAAEhoTITAAAA"/>
    <w:docVar w:name="__grammarly61_1" w:val="H4sIAAAAAAAEAKtWcslPLs1NzSvxTFGyUjIwt0hNM0401U1KNjbUNUlOS9K1NEs21jVOMTI3NDE3NjI0tlTSUQpOLS7OzM8DaTGsBQCzsFDOQwAAAA=="/>
  </w:docVars>
  <w:rsids>
    <w:rsidRoot w:val="00F2424A"/>
    <w:rsid w:val="00001EE5"/>
    <w:rsid w:val="00013AFE"/>
    <w:rsid w:val="000C449B"/>
    <w:rsid w:val="002A1D2C"/>
    <w:rsid w:val="002C1F67"/>
    <w:rsid w:val="00327C2A"/>
    <w:rsid w:val="00380DB4"/>
    <w:rsid w:val="003C3A13"/>
    <w:rsid w:val="0048129D"/>
    <w:rsid w:val="004D06D9"/>
    <w:rsid w:val="005C0A7A"/>
    <w:rsid w:val="005E76AA"/>
    <w:rsid w:val="00607807"/>
    <w:rsid w:val="00617987"/>
    <w:rsid w:val="0065088C"/>
    <w:rsid w:val="006F3D93"/>
    <w:rsid w:val="00717C2A"/>
    <w:rsid w:val="00771549"/>
    <w:rsid w:val="007D317A"/>
    <w:rsid w:val="00932240"/>
    <w:rsid w:val="009402B2"/>
    <w:rsid w:val="0096112F"/>
    <w:rsid w:val="0098749C"/>
    <w:rsid w:val="009E4D60"/>
    <w:rsid w:val="00A503F2"/>
    <w:rsid w:val="00A54E95"/>
    <w:rsid w:val="00B937FE"/>
    <w:rsid w:val="00C5161C"/>
    <w:rsid w:val="00CA38FE"/>
    <w:rsid w:val="00CA74F8"/>
    <w:rsid w:val="00D30CBA"/>
    <w:rsid w:val="00DA65C6"/>
    <w:rsid w:val="00DB0514"/>
    <w:rsid w:val="00DB247D"/>
    <w:rsid w:val="00DB2F38"/>
    <w:rsid w:val="00DF5A58"/>
    <w:rsid w:val="00E05977"/>
    <w:rsid w:val="00E44927"/>
    <w:rsid w:val="00E5599F"/>
    <w:rsid w:val="00E90919"/>
    <w:rsid w:val="00F2424A"/>
    <w:rsid w:val="00F81BB7"/>
    <w:rsid w:val="00F95427"/>
    <w:rsid w:val="00FF46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1CD514"/>
  <w15:docId w15:val="{A05B2FDF-F4C7-401A-A13B-D582DF85B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99F"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5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ra</dc:creator>
  <cp:lastModifiedBy>Sergio Manuel Serra da Cruz PET</cp:lastModifiedBy>
  <cp:revision>2</cp:revision>
  <cp:lastPrinted>2018-11-27T12:05:00Z</cp:lastPrinted>
  <dcterms:created xsi:type="dcterms:W3CDTF">2022-04-15T13:05:00Z</dcterms:created>
  <dcterms:modified xsi:type="dcterms:W3CDTF">2022-04-15T13:05:00Z</dcterms:modified>
</cp:coreProperties>
</file>